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63EE" w:rsidRPr="00EA1C8C" w:rsidRDefault="00D51C9C" w:rsidP="00EA1C8C">
      <w:pPr>
        <w:pStyle w:val="NoSpacing"/>
        <w:jc w:val="center"/>
        <w:rPr>
          <w:rFonts w:ascii="Times New Roman" w:hAnsi="Times New Roman" w:cs="Times New Roman"/>
          <w:sz w:val="28"/>
          <w:szCs w:val="28"/>
        </w:rPr>
      </w:pPr>
      <w:r w:rsidRPr="00EA1C8C">
        <w:rPr>
          <w:rFonts w:ascii="Times New Roman" w:hAnsi="Times New Roman" w:cs="Times New Roman"/>
          <w:sz w:val="28"/>
          <w:szCs w:val="28"/>
        </w:rPr>
        <w:t xml:space="preserve">PROJECT 1:  </w:t>
      </w:r>
      <w:r w:rsidR="00EA1C8C" w:rsidRPr="00EA1C8C">
        <w:rPr>
          <w:rFonts w:ascii="Times New Roman" w:hAnsi="Times New Roman" w:cs="Times New Roman"/>
          <w:sz w:val="28"/>
          <w:szCs w:val="28"/>
        </w:rPr>
        <w:t xml:space="preserve">ILLUSTRATION OF THE </w:t>
      </w:r>
      <w:r w:rsidRPr="00EA1C8C">
        <w:rPr>
          <w:rFonts w:ascii="Times New Roman" w:hAnsi="Times New Roman" w:cs="Times New Roman"/>
          <w:sz w:val="28"/>
          <w:szCs w:val="28"/>
        </w:rPr>
        <w:t>CENTRAL LIMIT THEOREM</w:t>
      </w:r>
    </w:p>
    <w:p w:rsidR="00EA1C8C" w:rsidRPr="006B0312" w:rsidRDefault="00EA1C8C" w:rsidP="00E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Illustrate the CLT*/</w:t>
      </w:r>
    </w:p>
    <w:p w:rsidR="00EA1C8C" w:rsidRPr="006B0312" w:rsidRDefault="00EA1C8C" w:rsidP="00E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a) Generate n Uniform[0,1] random variables. */</w:t>
      </w:r>
    </w:p>
    <w:p w:rsidR="00EA1C8C" w:rsidRPr="006B0312" w:rsidRDefault="00EA1C8C" w:rsidP="00E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b) Iterate it "</w:t>
      </w:r>
      <w:proofErr w:type="spellStart"/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iter</w:t>
      </w:r>
      <w:proofErr w:type="spellEnd"/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" number of times. */</w:t>
      </w:r>
    </w:p>
    <w:p w:rsidR="00EA1C8C" w:rsidRPr="006B0312" w:rsidRDefault="00EA1C8C" w:rsidP="00E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c) For every sample, compute the sample mean. */</w:t>
      </w:r>
    </w:p>
    <w:p w:rsidR="00EA1C8C" w:rsidRPr="006B0312" w:rsidRDefault="00EA1C8C" w:rsidP="00EA1C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d) Plot a histogram for those means. Check that the histogram looks bell-shaped, centered about the mean=0.5, and the inflexion points are 0.5 +/- sqrt(1/12)/sqrt(n).*/</w:t>
      </w:r>
    </w:p>
    <w:p w:rsidR="00EA1C8C" w:rsidRPr="006B0312" w:rsidRDefault="00EA1C8C" w:rsidP="00EA1C8C">
      <w:pPr>
        <w:pStyle w:val="NoSpacing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%macro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LT (n,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er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do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=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to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er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uniforms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do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to &amp;n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m+rand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Uniform"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d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xbar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sum/&amp;n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keep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xbar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append base=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llxbar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data=uniforms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end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c univariate data=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llxbar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var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xbar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histogram/normal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un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%mend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bookmarkStart w:id="0" w:name="_GoBack"/>
      <w:bookmarkEnd w:id="0"/>
    </w:p>
    <w:p w:rsidR="00D51C9C" w:rsidRPr="006B0312" w:rsidRDefault="00D51C9C" w:rsidP="00EA1C8C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%</w:t>
      </w:r>
      <w:r w:rsidRPr="006B0312"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shd w:val="clear" w:color="auto" w:fill="FFFFFF"/>
        </w:rPr>
        <w:t>CL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D51C9C" w:rsidRPr="00EA1C8C" w:rsidRDefault="00D51C9C" w:rsidP="00EA1C8C">
      <w:pPr>
        <w:pStyle w:val="NoSpacing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3A2F1F" w:rsidRPr="00EA1C8C" w:rsidRDefault="003A2F1F" w:rsidP="00EA1C8C">
      <w:pPr>
        <w:pStyle w:val="NoSpacing"/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EA1C8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ROJECT 2:  SALES</w:t>
      </w:r>
    </w:p>
    <w:p w:rsidR="003A2F1F" w:rsidRPr="00EA1C8C" w:rsidRDefault="003A2F1F" w:rsidP="00EA1C8C">
      <w:pPr>
        <w:pStyle w:val="NoSpacing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a) Import salesdata.csv. */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impor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lesdata</w:t>
      </w:r>
      <w:proofErr w:type="spellEnd"/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file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 w:rsidRPr="005D23D4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C:/Users/000110888/Desktop/salesdata.csv"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bms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csv </w:t>
      </w:r>
      <w:proofErr w:type="gram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place</w:t>
      </w:r>
      <w:proofErr w:type="gram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orma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date </w:t>
      </w:r>
      <w:r w:rsidRPr="005D23D4"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ate9.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(b) Plot </w:t>
      </w:r>
      <w:proofErr w:type="spellStart"/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alesamount</w:t>
      </w:r>
      <w:proofErr w:type="spellEnd"/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against date. */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gplo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lo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lesamoun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date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(c) Compute mean </w:t>
      </w:r>
      <w:proofErr w:type="spellStart"/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alesamount</w:t>
      </w:r>
      <w:proofErr w:type="spellEnd"/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by date. */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lastRenderedPageBreak/>
        <w:t>create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eans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date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orma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 w:rsidRPr="005D23D4"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ate9.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mean(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lesamoun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salesamount</w:t>
      </w:r>
      <w:proofErr w:type="spellEnd"/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lesdata</w:t>
      </w:r>
      <w:proofErr w:type="spellEnd"/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roup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by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date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*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eans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(d) Plot mean </w:t>
      </w:r>
      <w:proofErr w:type="spellStart"/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alesamount</w:t>
      </w:r>
      <w:proofErr w:type="spellEnd"/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by date. */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ymbol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terpol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join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value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diamond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gold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width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 w:rsidRPr="005D23D4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gplo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means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lo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salesamoun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date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(e) Compute the overall mean of sale amounts and make 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it a macro variable. */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means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lesdata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prin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var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lesamoun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pu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means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ean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verallmean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_null_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utmeans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all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mpu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 w:rsidRPr="005D23D4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</w:t>
      </w:r>
      <w:proofErr w:type="spellStart"/>
      <w:r w:rsidRPr="005D23D4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overallmean</w:t>
      </w:r>
      <w:proofErr w:type="spellEnd"/>
      <w:r w:rsidRPr="005D23D4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ound(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verallmean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 w:rsidRPr="005D23D4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01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)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pu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verallmean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(f) Plot deviations of mean </w:t>
      </w:r>
      <w:proofErr w:type="spellStart"/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alesamount</w:t>
      </w:r>
      <w:proofErr w:type="spellEnd"/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per date 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from the overall mean. */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umber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reate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ales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date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orma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 w:rsidRPr="005D23D4">
        <w:rPr>
          <w:rFonts w:ascii="Courier New" w:hAnsi="Courier New" w:cs="Courier New"/>
          <w:color w:val="008080"/>
          <w:sz w:val="20"/>
          <w:szCs w:val="20"/>
          <w:shd w:val="clear" w:color="auto" w:fill="FFFFFF"/>
        </w:rPr>
        <w:t>date9.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salesamoun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&amp;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overallmean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evation</w:t>
      </w:r>
      <w:proofErr w:type="spellEnd"/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eans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*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ales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ymbol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terpol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join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value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circle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gplot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sales;</w:t>
      </w:r>
    </w:p>
    <w:p w:rsidR="005D23D4" w:rsidRPr="005D23D4" w:rsidRDefault="005D23D4" w:rsidP="005D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lot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evation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date/</w:t>
      </w:r>
      <w:proofErr w:type="spellStart"/>
      <w:r w:rsidRPr="005D23D4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vref</w:t>
      </w:r>
      <w:proofErr w:type="spellEnd"/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 w:rsidRPr="005D23D4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3A2F1F" w:rsidRPr="005D23D4" w:rsidRDefault="005D23D4" w:rsidP="005D23D4">
      <w:pPr>
        <w:pStyle w:val="NoSpacing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5D23D4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5D23D4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EA1C8C" w:rsidRPr="00EA1C8C" w:rsidRDefault="00EA1C8C" w:rsidP="00EA1C8C">
      <w:pPr>
        <w:pStyle w:val="NoSpacing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EA1C8C" w:rsidRPr="00EA1C8C" w:rsidRDefault="00EA1C8C" w:rsidP="00EA1C8C">
      <w:pPr>
        <w:pStyle w:val="NoSpacing"/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EA1C8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ROJECT 3: SALARIES IN A DEPARTMENT STORE</w:t>
      </w:r>
    </w:p>
    <w:p w:rsidR="00EA1C8C" w:rsidRPr="00EA1C8C" w:rsidRDefault="00EA1C8C" w:rsidP="00EA1C8C">
      <w:pPr>
        <w:pStyle w:val="NoSpacing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re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dept $ name $ salary @@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line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bedding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Watlee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18000    bedding Ives 16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bedding Parker 9000     bedding George 8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bedding Joiner 8000     carpet Keller 20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arpet Ray 12000        carpet Jones 9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gifts Johnston 8000     gifts Matthew 19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kitchen White 8000      kitchen Banks 14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kitchen Marks 9000      kitchen Cannon 15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tv Jones 9000           tv Smith 8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tv Rogers 15000         tv Morse 16000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a) Compute the maximum of all the salaries.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b) Make this maximum a macro variable.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(c) Compute percent of the maximum for each value 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of salary.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Alternative route: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dept, name, salary, salary/max(salary)*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erc_max</w:t>
      </w:r>
      <w:proofErr w:type="spellEnd"/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re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With macro variable: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means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store </w:t>
      </w:r>
      <w:proofErr w:type="spellStart"/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print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var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alary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pu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result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ax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xsalary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result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_null_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sult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all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mput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</w:t>
      </w:r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</w:t>
      </w:r>
      <w:proofErr w:type="spellStart"/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maxsalary</w:t>
      </w:r>
      <w:proofErr w:type="spellEnd"/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xsalary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pu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xsalary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re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ore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ercsalary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salary/&amp;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xsalary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Maximum salary is &amp;</w:t>
      </w:r>
      <w:proofErr w:type="spellStart"/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maxsalary</w:t>
      </w:r>
      <w:proofErr w:type="spellEnd"/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 xml:space="preserve"> ."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store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</w:p>
    <w:p w:rsidR="00EA1C8C" w:rsidRPr="00EA1C8C" w:rsidRDefault="00EA1C8C" w:rsidP="00EA1C8C">
      <w:pPr>
        <w:pStyle w:val="NoSpacing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:rsidR="00EA1C8C" w:rsidRPr="00EA1C8C" w:rsidRDefault="00EA1C8C" w:rsidP="00E56F05">
      <w:pPr>
        <w:pStyle w:val="NoSpacing"/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EA1C8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PROJECT 4</w:t>
      </w:r>
      <w:r w:rsidR="00E56F0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: PAIN SCORES</w:t>
      </w:r>
    </w:p>
    <w:p w:rsidR="00EA1C8C" w:rsidRDefault="00EA1C8C" w:rsidP="00EA1C8C">
      <w:pPr>
        <w:pStyle w:val="NoSpacing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ainscore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d mos3 mos6 mos12 mos24 mos36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ards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1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6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7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7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8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5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2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4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3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8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   .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4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2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8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6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6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5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8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4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6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7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   .   .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7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7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7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7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8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2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1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1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7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2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9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6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10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8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9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7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8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11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1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8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3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3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12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4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7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    .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13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22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4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.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68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8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14 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3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5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0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7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ab/>
        <w:t>83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a) Make a long-form data set.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ongform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ainscore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rray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x[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] mos3 mos6 mos12 mos24 mos36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o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visit=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o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core=x[visit]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pu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nd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keep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d visit score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longform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b) Remove all missing values.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ongform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ongform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core ne 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longform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c) Compute the distribution of the number of visits.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reate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d, count(*)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_visits</w:t>
      </w:r>
      <w:proofErr w:type="spellEnd"/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ongform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roup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by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d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*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_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count(*)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patients</w:t>
      </w:r>
      <w:proofErr w:type="spellEnd"/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visits</w:t>
      </w:r>
      <w:proofErr w:type="spellEnd"/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roup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by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_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d) Compute the average number of visits.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ql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reate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ean(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_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s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_visits</w:t>
      </w:r>
      <w:proofErr w:type="spellEnd"/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lec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*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from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qui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(e) Make the average number of visits a macro variable.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_null_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all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mput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</w:t>
      </w:r>
      <w:proofErr w:type="spellStart"/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mean_visits</w:t>
      </w:r>
      <w:proofErr w:type="spellEnd"/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 round(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_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 </w:t>
      </w:r>
      <w:r w:rsidRPr="006B0312"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001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)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pu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&amp;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an_visit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(f) Print the data with the title "The average number of visits 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is &lt;insert the macro variable&gt;" */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The average number of visits is &amp;</w:t>
      </w:r>
      <w:proofErr w:type="spellStart"/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mean_visits</w:t>
      </w:r>
      <w:proofErr w:type="spellEnd"/>
      <w:r w:rsidRPr="006B0312"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 xml:space="preserve"> ."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Pr="006B0312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ainscores</w:t>
      </w:r>
      <w:proofErr w:type="spellEnd"/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P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6B0312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6B0312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</w:p>
    <w:p w:rsid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</w:p>
    <w:p w:rsid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</w:p>
    <w:p w:rsid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</w:p>
    <w:p w:rsidR="006B0312" w:rsidRDefault="006B0312" w:rsidP="006B031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</w:p>
    <w:p w:rsidR="006B0312" w:rsidRPr="00EA1C8C" w:rsidRDefault="006B0312" w:rsidP="00EA1C8C">
      <w:pPr>
        <w:pStyle w:val="NoSpacing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6B0312" w:rsidRPr="00EA1C8C" w:rsidSect="00EA1C8C">
      <w:footerReference w:type="default" r:id="rId6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74E7" w:rsidRDefault="003E74E7" w:rsidP="00D51C9C">
      <w:pPr>
        <w:spacing w:after="0" w:line="240" w:lineRule="auto"/>
      </w:pPr>
      <w:r>
        <w:separator/>
      </w:r>
    </w:p>
  </w:endnote>
  <w:endnote w:type="continuationSeparator" w:id="0">
    <w:p w:rsidR="003E74E7" w:rsidRDefault="003E74E7" w:rsidP="00D51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22828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1C9C" w:rsidRDefault="00D51C9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51C9C" w:rsidRDefault="00D51C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74E7" w:rsidRDefault="003E74E7" w:rsidP="00D51C9C">
      <w:pPr>
        <w:spacing w:after="0" w:line="240" w:lineRule="auto"/>
      </w:pPr>
      <w:r>
        <w:separator/>
      </w:r>
    </w:p>
  </w:footnote>
  <w:footnote w:type="continuationSeparator" w:id="0">
    <w:p w:rsidR="003E74E7" w:rsidRDefault="003E74E7" w:rsidP="00D51C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QyMTIxNTczMDBU0lEKTi0uzszPAykwqgUAlGWpJSwAAAA="/>
  </w:docVars>
  <w:rsids>
    <w:rsidRoot w:val="00D51C9C"/>
    <w:rsid w:val="003A2F1F"/>
    <w:rsid w:val="003E74E7"/>
    <w:rsid w:val="005D23D4"/>
    <w:rsid w:val="00652EE7"/>
    <w:rsid w:val="006B0312"/>
    <w:rsid w:val="00B4278D"/>
    <w:rsid w:val="00BC338B"/>
    <w:rsid w:val="00D51C9C"/>
    <w:rsid w:val="00E56F05"/>
    <w:rsid w:val="00EA1C8C"/>
    <w:rsid w:val="00F163EE"/>
    <w:rsid w:val="00FE1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8EC552-BB07-49EF-A14D-FA2CE017B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1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C9C"/>
  </w:style>
  <w:style w:type="paragraph" w:styleId="Footer">
    <w:name w:val="footer"/>
    <w:basedOn w:val="Normal"/>
    <w:link w:val="FooterChar"/>
    <w:uiPriority w:val="99"/>
    <w:unhideWhenUsed/>
    <w:rsid w:val="00D51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1C9C"/>
  </w:style>
  <w:style w:type="paragraph" w:styleId="NoSpacing">
    <w:name w:val="No Spacing"/>
    <w:uiPriority w:val="1"/>
    <w:qFormat/>
    <w:rsid w:val="00EA1C8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LB CNSM G2ComputerLab</Company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orosteleva</dc:creator>
  <cp:keywords/>
  <dc:description/>
  <cp:lastModifiedBy>Olga Korosteleva</cp:lastModifiedBy>
  <cp:revision>4</cp:revision>
  <dcterms:created xsi:type="dcterms:W3CDTF">2020-11-16T05:38:00Z</dcterms:created>
  <dcterms:modified xsi:type="dcterms:W3CDTF">2022-04-20T18:16:00Z</dcterms:modified>
</cp:coreProperties>
</file>